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EF67A" w14:textId="67383777" w:rsidR="007B2302" w:rsidRPr="00F56223" w:rsidRDefault="007B2302" w:rsidP="007B2302">
      <w:pPr>
        <w:autoSpaceDE w:val="0"/>
        <w:autoSpaceDN w:val="0"/>
        <w:adjustRightInd w:val="0"/>
        <w:jc w:val="center"/>
        <w:rPr>
          <w:rFonts w:ascii="Times New Roman" w:eastAsia="MetaProMedium-Regular" w:hAnsi="Times New Roman" w:cs="Times New Roman"/>
          <w:color w:val="000000"/>
          <w:kern w:val="0"/>
          <w:sz w:val="16"/>
          <w:szCs w:val="16"/>
        </w:rPr>
      </w:pPr>
      <w:bookmarkStart w:id="0" w:name="OLE_LINK1"/>
      <w:r w:rsidRPr="00F56223">
        <w:rPr>
          <w:rFonts w:ascii="Times New Roman" w:eastAsia="MetaProMedium-Regular" w:hAnsi="Times New Roman" w:cs="Times New Roman"/>
          <w:color w:val="000000"/>
          <w:kern w:val="0"/>
          <w:sz w:val="16"/>
          <w:szCs w:val="16"/>
        </w:rPr>
        <w:t xml:space="preserve">Table </w:t>
      </w:r>
      <w:r w:rsidR="00357884" w:rsidRPr="00F56223">
        <w:rPr>
          <w:rFonts w:ascii="Times New Roman" w:eastAsia="MetaProMedium-Regular" w:hAnsi="Times New Roman" w:cs="Times New Roman"/>
          <w:color w:val="000000"/>
          <w:kern w:val="0"/>
          <w:sz w:val="16"/>
          <w:szCs w:val="16"/>
        </w:rPr>
        <w:t>S</w:t>
      </w:r>
      <w:r w:rsidRPr="00F56223">
        <w:rPr>
          <w:rFonts w:ascii="Times New Roman" w:eastAsia="MetaProMedium-Regular" w:hAnsi="Times New Roman" w:cs="Times New Roman"/>
          <w:color w:val="000000"/>
          <w:kern w:val="0"/>
          <w:sz w:val="16"/>
          <w:szCs w:val="16"/>
        </w:rPr>
        <w:t xml:space="preserve">1: Baseline Characteristics of Study Participants in NHANES 2015-2020 Subgrouped According to Presence or Absence of </w:t>
      </w:r>
      <w:r w:rsidRPr="00F56223">
        <w:rPr>
          <w:rFonts w:ascii="Times New Roman" w:eastAsia="SimSun" w:hAnsi="Times New Roman" w:cs="Times New Roman"/>
          <w:color w:val="000000"/>
          <w:kern w:val="0"/>
          <w:sz w:val="15"/>
          <w:szCs w:val="15"/>
        </w:rPr>
        <w:t>S</w:t>
      </w:r>
      <w:r w:rsidRPr="00F56223">
        <w:rPr>
          <w:rFonts w:ascii="Times New Roman" w:eastAsia="SimSun" w:hAnsi="Times New Roman" w:cs="Times New Roman" w:hint="eastAsia"/>
          <w:color w:val="000000"/>
          <w:kern w:val="0"/>
          <w:sz w:val="15"/>
          <w:szCs w:val="15"/>
        </w:rPr>
        <w:t>noring</w:t>
      </w:r>
    </w:p>
    <w:bookmarkEnd w:id="0"/>
    <w:tbl>
      <w:tblPr>
        <w:tblW w:w="8276" w:type="dxa"/>
        <w:tblLook w:val="04A0" w:firstRow="1" w:lastRow="0" w:firstColumn="1" w:lastColumn="0" w:noHBand="0" w:noVBand="1"/>
      </w:tblPr>
      <w:tblGrid>
        <w:gridCol w:w="3295"/>
        <w:gridCol w:w="1950"/>
        <w:gridCol w:w="142"/>
        <w:gridCol w:w="196"/>
        <w:gridCol w:w="1896"/>
        <w:gridCol w:w="667"/>
        <w:gridCol w:w="130"/>
      </w:tblGrid>
      <w:tr w:rsidR="007B2302" w:rsidRPr="00F56223" w14:paraId="5F8B26EB" w14:textId="77777777" w:rsidTr="007B2302">
        <w:trPr>
          <w:trHeight w:val="300"/>
        </w:trPr>
        <w:tc>
          <w:tcPr>
            <w:tcW w:w="3295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4CC225A" w14:textId="77777777" w:rsidR="007B2302" w:rsidRPr="00F56223" w:rsidRDefault="007B2302" w:rsidP="0060113C">
            <w:pPr>
              <w:widowControl/>
              <w:jc w:val="center"/>
              <w:rPr>
                <w:rFonts w:ascii="SimSun" w:eastAsia="SimSun" w:hAnsi="SimSun" w:cs="SimSu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5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EBC99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snoring</w:t>
            </w:r>
          </w:p>
        </w:tc>
        <w:tc>
          <w:tcPr>
            <w:tcW w:w="2234" w:type="dxa"/>
            <w:gridSpan w:val="3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5A614A0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noring</w:t>
            </w:r>
          </w:p>
        </w:tc>
        <w:tc>
          <w:tcPr>
            <w:tcW w:w="797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F71E5D6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</w:tr>
      <w:tr w:rsidR="007B2302" w:rsidRPr="00F56223" w14:paraId="31CF51ED" w14:textId="77777777" w:rsidTr="007B2302">
        <w:trPr>
          <w:trHeight w:val="300"/>
        </w:trPr>
        <w:tc>
          <w:tcPr>
            <w:tcW w:w="329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0FFF3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otal No. of participants</w:t>
            </w:r>
          </w:p>
        </w:tc>
        <w:tc>
          <w:tcPr>
            <w:tcW w:w="209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813C6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023</w:t>
            </w:r>
          </w:p>
        </w:tc>
        <w:tc>
          <w:tcPr>
            <w:tcW w:w="209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B6E91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658</w:t>
            </w:r>
          </w:p>
        </w:tc>
        <w:tc>
          <w:tcPr>
            <w:tcW w:w="797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D9023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60B4D0AE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6C85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reatinine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F9AE3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3.816 (73.063 74.576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5D56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5.470 (74.993 75.949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88937" w14:textId="77777777" w:rsidR="007B2302" w:rsidRPr="00F56223" w:rsidRDefault="007B2302" w:rsidP="00887629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4EFC4493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68AEA" w14:textId="7EFA4C83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odium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BF57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9.657 (139.572 139.742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4DAD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9.790 (139.733 139.847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CCA5D" w14:textId="77777777" w:rsidR="007B2302" w:rsidRPr="00F56223" w:rsidRDefault="007B2302" w:rsidP="00887629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</w:t>
            </w:r>
          </w:p>
        </w:tc>
      </w:tr>
      <w:tr w:rsidR="007B2302" w:rsidRPr="00F56223" w14:paraId="209EDFFA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F9FB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riglyceride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FAB1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250 (1.227 1.273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3694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27 (1.409 1.445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9723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6AE5ADE0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33E6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Uric acid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CF0C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96.933 (294.250 299.640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E889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16.352 (314.512 318.202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BEC5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42350F53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C4B0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otal cholesterol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7580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.663 (4.630 4.696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91AD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.768 (4.745 4.791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7DF0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4DBFF570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9CB1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igh-density lipoprotein cholesterol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095A3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95 (1.381 1.408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939C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00 (1.292 1.308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942A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6A3A9613" w14:textId="77777777" w:rsidTr="007B2302">
        <w:trPr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7969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ow-density lipoprotein cholesterol(mmol/L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7FA1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609 (2.567 2.652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620DC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739 (2.710 2.768)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7B22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49E5277F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C462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ender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CD5B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F64C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A394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0EA13112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91BE2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male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FAAC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341 (58.190%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69F7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131 (47.713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104C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1F82BD6A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42CCB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le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75CD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682 (41.810%)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23A1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527 (52.287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B59D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026DDED7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94E5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Age</w:t>
            </w: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F60B4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DD864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3700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6893DCC4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A237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8–44 y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DF61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783 (44.320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6C69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498 (40.40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D80D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1F4DADA4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3B60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5–64 y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B7822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53 (28.660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804E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350 (38.693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1E93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521B4302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B3650" w14:textId="77777777" w:rsidR="007B2302" w:rsidRPr="00F56223" w:rsidRDefault="007B2302" w:rsidP="0060113C">
            <w:pPr>
              <w:widowControl/>
              <w:jc w:val="center"/>
              <w:rPr>
                <w:rFonts w:ascii="DengXian" w:eastAsia="DengXian" w:hAnsi="DengXian" w:cs="SimSu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DengXian" w:eastAsia="DengXian" w:hAnsi="DengXian" w:cs="SimSun" w:hint="eastAsia"/>
                <w:color w:val="000000"/>
                <w:kern w:val="0"/>
                <w:sz w:val="16"/>
                <w:szCs w:val="16"/>
              </w:rPr>
              <w:t>≥</w:t>
            </w:r>
            <w:r w:rsidRPr="00F5622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5 y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F445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87 (27.020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DE76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810 (20.906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2EF1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66F132CF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6951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Rac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28CB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E1264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4572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5CE049E9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72AC1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exican American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01C1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63 (11.509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32A8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62 (14.576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3340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79A71C7D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0472A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 Hispanic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36CFB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28 (10.639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BF89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23 (11.816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DD4B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C6C236E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CF2B4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Hispanic Whit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7B0A4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64 (36.391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067D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911 (33.62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C31B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6D3840F3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806A9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Hispanic Black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430C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21 (25.379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F07C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090 (24.140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AF2F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5582F402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0AC35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Hispanic Asian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B1F8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90 (12.180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579A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71 (11.215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9B07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94CC544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7CE77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8679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57 (3.903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C280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01 (4.63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8C2F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1962F534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8906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EDUCATION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7A87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5AA4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F32F1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37AAE05C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59001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ess than 11th grad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22E1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60 (21.377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FC76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673 (19.323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1B57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24137E7D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DEC56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igh school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05A9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45 (23.490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000F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013 (23.250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0C5D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472C4AFD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834AA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ome colleg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91A8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54 (31.171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B6C6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772 (32.017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BAB6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0F5BA45E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5B663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ollege graduat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2ABB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50 (23.614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2445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194 (25.341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5055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5765ABF8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D6CFC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ADA4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 (0.348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4FB1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 (0.069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1494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74F76F6D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32E3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rital status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208F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EE31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AD0C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5B0BBBBB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A976A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ever married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FB03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736 (43.152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8581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254 (60.684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76A73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2CFE2A8E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DDBCF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rried or living with partn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67D1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30 (20.631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A0D5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51 (14.449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D78C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1FA8D627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34408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ivorced, separated, or widowed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5B47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10 (20.134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8C644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02 (13.883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B0FC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5D4309C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C6AFD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1371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47 (16.083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A41C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51 (10.984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9FE0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0661B1CE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99C2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Ratio of family income to poverty level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74E1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BB9B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0C13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09726D42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EED63E" w14:textId="77777777" w:rsidR="007B2302" w:rsidRPr="00F56223" w:rsidRDefault="007B2302" w:rsidP="0060113C">
            <w:pPr>
              <w:widowControl/>
              <w:jc w:val="center"/>
              <w:rPr>
                <w:rFonts w:ascii="DengXian" w:eastAsia="DengXian" w:hAnsi="DengXian" w:cs="SimSu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DengXian" w:eastAsia="DengXian" w:hAnsi="DengXian" w:cs="SimSun" w:hint="eastAsia"/>
                <w:color w:val="000000"/>
                <w:kern w:val="0"/>
                <w:sz w:val="16"/>
                <w:szCs w:val="16"/>
              </w:rPr>
              <w:t>≤</w:t>
            </w:r>
            <w:r w:rsidRPr="00F5622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.3 of thefederal poverty lin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E0163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16 (30.226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7E5F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126 (24.555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F0F7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6FF4FD23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62298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gt;1.3≤3.49 of the federal poverty lin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9DBB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52 (33.607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FB62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049 (35.216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ACD85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5D4055B7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01F01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gt;3.5 of the federal poverty lin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2236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11 (22.645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62A6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526 (29.175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5531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F9890D4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54392" w14:textId="77777777" w:rsidR="007B2302" w:rsidRPr="00F56223" w:rsidRDefault="007B2302" w:rsidP="0060113C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DF5B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44 (13.522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7E70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57 (11.053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72CA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EB799DA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8FB84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D5E36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0AD5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6F02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3E3FF9F4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614F1" w14:textId="77777777" w:rsidR="007B2302" w:rsidRPr="00F56223" w:rsidRDefault="007B2302" w:rsidP="0060113C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E25B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990 (74.323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A826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102 (70.478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877F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4A9F12BE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4E5B3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iabetes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CD89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33 (25.677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F286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556 (29.52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CB1D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58DCC731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EDF1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BMI (kg/m2)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2181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2881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C99F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61D45AD9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290CC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25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9AE7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99 (37.261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6C23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865 (21.541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6115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1EEB4C83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AE16AB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5 to 30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85DC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28 (30.524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3B72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765 (31.936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6FF4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132E1ECC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306A5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2C59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47 (30.997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380B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958 (45.715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E736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0D9297DA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02C8F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A497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9 (1.218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1E44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0 (0.809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0380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491FBC05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82CD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igarette us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DC34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9159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F294A" w14:textId="77777777" w:rsidR="007B2302" w:rsidRPr="00F56223" w:rsidRDefault="007B2302" w:rsidP="0060113C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32</w:t>
            </w:r>
          </w:p>
        </w:tc>
      </w:tr>
      <w:tr w:rsidR="007B2302" w:rsidRPr="00F56223" w14:paraId="2C83085E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CF83C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ever smoked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C0FA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397 (59.582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07AA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937 (57.02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EAA2B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19C4D9C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4C255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ormer smok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01BF6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32 (5.767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D611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98 (5.75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390F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72972DF7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A2E44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urrent smok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DC35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36 (10.838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AC161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69 (11.192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9A6F8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9EB8095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B4D93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BC92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58 (23.813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0EBA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254 (26.034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E5E7C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2ED4AB83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B09D30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Alcohol use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AF1B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8951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C3407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7B2302" w:rsidRPr="00F56223" w14:paraId="69039C47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FC4988F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ever drink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41D62DE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594 (39.622%)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666ABFA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797 (32.305%)</w:t>
            </w:r>
          </w:p>
        </w:tc>
        <w:tc>
          <w:tcPr>
            <w:tcW w:w="6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BE05AA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3CD6A31C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F2C54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ow-to-moderate drink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478DD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37 (30.748%)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DBB22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974 (34.350%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0E32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B2302" w:rsidRPr="00F56223" w14:paraId="26B5884D" w14:textId="77777777" w:rsidTr="007B2302">
        <w:trPr>
          <w:gridAfter w:val="1"/>
          <w:wAfter w:w="130" w:type="dxa"/>
          <w:trHeight w:val="300"/>
        </w:trPr>
        <w:tc>
          <w:tcPr>
            <w:tcW w:w="32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13C4A82" w14:textId="77777777" w:rsidR="007B2302" w:rsidRPr="00F56223" w:rsidRDefault="007B2302" w:rsidP="0060113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eavy drinker</w:t>
            </w:r>
          </w:p>
        </w:tc>
        <w:tc>
          <w:tcPr>
            <w:tcW w:w="2288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10325D5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92 (29.630%)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0CF3699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887 (33.345%)</w:t>
            </w:r>
          </w:p>
        </w:tc>
        <w:tc>
          <w:tcPr>
            <w:tcW w:w="6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86E335F" w14:textId="77777777" w:rsidR="007B2302" w:rsidRPr="00F56223" w:rsidRDefault="007B2302" w:rsidP="0060113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14:paraId="3C74682B" w14:textId="77777777" w:rsidR="00473031" w:rsidRPr="00F56223" w:rsidRDefault="00473031">
      <w:pPr>
        <w:rPr>
          <w:color w:val="000000"/>
        </w:rPr>
      </w:pPr>
    </w:p>
    <w:p w14:paraId="24C331ED" w14:textId="77777777" w:rsidR="006D3F78" w:rsidRPr="00F56223" w:rsidRDefault="006D3F78">
      <w:pPr>
        <w:rPr>
          <w:color w:val="000000"/>
        </w:rPr>
      </w:pPr>
    </w:p>
    <w:p w14:paraId="2C2262DC" w14:textId="77777777" w:rsidR="006D3F78" w:rsidRPr="00F56223" w:rsidRDefault="006D3F78">
      <w:pPr>
        <w:rPr>
          <w:color w:val="000000"/>
        </w:rPr>
      </w:pPr>
    </w:p>
    <w:p w14:paraId="6C53CA5C" w14:textId="77777777" w:rsidR="006D3F78" w:rsidRPr="00F56223" w:rsidRDefault="006D3F78">
      <w:pPr>
        <w:rPr>
          <w:color w:val="000000"/>
        </w:rPr>
      </w:pPr>
    </w:p>
    <w:p w14:paraId="09741AFC" w14:textId="77777777" w:rsidR="006D3F78" w:rsidRPr="00F56223" w:rsidRDefault="006D3F78">
      <w:pPr>
        <w:rPr>
          <w:color w:val="000000"/>
        </w:rPr>
      </w:pPr>
    </w:p>
    <w:p w14:paraId="0427F431" w14:textId="77777777" w:rsidR="006D3F78" w:rsidRPr="00F56223" w:rsidRDefault="006D3F78">
      <w:pPr>
        <w:rPr>
          <w:color w:val="000000"/>
        </w:rPr>
      </w:pPr>
    </w:p>
    <w:p w14:paraId="3850764E" w14:textId="77777777" w:rsidR="006D3F78" w:rsidRPr="00F56223" w:rsidRDefault="006D3F78">
      <w:pPr>
        <w:rPr>
          <w:color w:val="000000"/>
        </w:rPr>
      </w:pPr>
    </w:p>
    <w:p w14:paraId="3CCA9A4B" w14:textId="77777777" w:rsidR="006D3F78" w:rsidRPr="00F56223" w:rsidRDefault="006D3F78">
      <w:pPr>
        <w:rPr>
          <w:color w:val="000000"/>
        </w:rPr>
      </w:pPr>
    </w:p>
    <w:p w14:paraId="37DD7DC0" w14:textId="77777777" w:rsidR="006D3F78" w:rsidRPr="00F56223" w:rsidRDefault="006D3F78">
      <w:pPr>
        <w:rPr>
          <w:color w:val="000000"/>
        </w:rPr>
      </w:pPr>
    </w:p>
    <w:p w14:paraId="4A742CE4" w14:textId="77777777" w:rsidR="006D3F78" w:rsidRPr="00F56223" w:rsidRDefault="006D3F78">
      <w:pPr>
        <w:rPr>
          <w:color w:val="000000"/>
        </w:rPr>
      </w:pPr>
    </w:p>
    <w:p w14:paraId="04E9E1C3" w14:textId="77777777" w:rsidR="006D3F78" w:rsidRPr="00F56223" w:rsidRDefault="006D3F78">
      <w:pPr>
        <w:rPr>
          <w:color w:val="000000"/>
        </w:rPr>
      </w:pPr>
    </w:p>
    <w:p w14:paraId="1631B016" w14:textId="77777777" w:rsidR="006D3F78" w:rsidRPr="00F56223" w:rsidRDefault="006D3F78">
      <w:pPr>
        <w:rPr>
          <w:color w:val="000000"/>
        </w:rPr>
      </w:pPr>
    </w:p>
    <w:p w14:paraId="3D2B8FB6" w14:textId="77777777" w:rsidR="006D3F78" w:rsidRPr="00F56223" w:rsidRDefault="006D3F78">
      <w:pPr>
        <w:rPr>
          <w:color w:val="000000"/>
        </w:rPr>
      </w:pPr>
    </w:p>
    <w:p w14:paraId="4F83C2E6" w14:textId="77777777" w:rsidR="006D3F78" w:rsidRPr="00F56223" w:rsidRDefault="006D3F78">
      <w:pPr>
        <w:rPr>
          <w:color w:val="000000"/>
        </w:rPr>
      </w:pPr>
    </w:p>
    <w:p w14:paraId="73533B1F" w14:textId="77777777" w:rsidR="006D3F78" w:rsidRPr="00F56223" w:rsidRDefault="006D3F78">
      <w:pPr>
        <w:rPr>
          <w:color w:val="000000"/>
        </w:rPr>
      </w:pPr>
    </w:p>
    <w:p w14:paraId="0FAC507C" w14:textId="77777777" w:rsidR="006D3F78" w:rsidRPr="00F56223" w:rsidRDefault="006D3F78">
      <w:pPr>
        <w:rPr>
          <w:color w:val="000000"/>
        </w:rPr>
      </w:pPr>
    </w:p>
    <w:p w14:paraId="51632903" w14:textId="77777777" w:rsidR="006D3F78" w:rsidRPr="00F56223" w:rsidRDefault="006D3F78">
      <w:pPr>
        <w:rPr>
          <w:color w:val="000000"/>
        </w:rPr>
      </w:pPr>
    </w:p>
    <w:p w14:paraId="1CF157AD" w14:textId="77777777" w:rsidR="006D3F78" w:rsidRPr="00F56223" w:rsidRDefault="006D3F78">
      <w:pPr>
        <w:rPr>
          <w:color w:val="000000"/>
        </w:rPr>
      </w:pPr>
    </w:p>
    <w:p w14:paraId="066570A0" w14:textId="77777777" w:rsidR="006D3F78" w:rsidRPr="00F56223" w:rsidRDefault="006D3F78">
      <w:pPr>
        <w:rPr>
          <w:color w:val="000000"/>
        </w:rPr>
      </w:pPr>
    </w:p>
    <w:p w14:paraId="63DE1E94" w14:textId="77777777" w:rsidR="006D3F78" w:rsidRPr="00F56223" w:rsidRDefault="006D3F78">
      <w:pPr>
        <w:rPr>
          <w:color w:val="000000"/>
        </w:rPr>
      </w:pPr>
    </w:p>
    <w:p w14:paraId="754FF87D" w14:textId="77777777" w:rsidR="006D3F78" w:rsidRPr="00F56223" w:rsidRDefault="006D3F78">
      <w:pPr>
        <w:rPr>
          <w:color w:val="000000"/>
        </w:rPr>
      </w:pPr>
    </w:p>
    <w:p w14:paraId="5982BD74" w14:textId="77777777" w:rsidR="006D3F78" w:rsidRPr="00F56223" w:rsidRDefault="006D3F78">
      <w:pPr>
        <w:rPr>
          <w:color w:val="000000"/>
        </w:rPr>
      </w:pPr>
    </w:p>
    <w:p w14:paraId="437B1335" w14:textId="77777777" w:rsidR="006D3F78" w:rsidRPr="00F56223" w:rsidRDefault="006D3F78">
      <w:pPr>
        <w:rPr>
          <w:color w:val="000000"/>
        </w:rPr>
      </w:pPr>
    </w:p>
    <w:p w14:paraId="0D5AB50A" w14:textId="77777777" w:rsidR="006D3F78" w:rsidRPr="00F56223" w:rsidRDefault="006D3F78">
      <w:pPr>
        <w:rPr>
          <w:color w:val="000000"/>
        </w:rPr>
      </w:pPr>
    </w:p>
    <w:p w14:paraId="0CA9E50F" w14:textId="77777777" w:rsidR="006D3F78" w:rsidRPr="00F56223" w:rsidRDefault="006D3F78">
      <w:pPr>
        <w:rPr>
          <w:color w:val="000000"/>
        </w:rPr>
      </w:pPr>
    </w:p>
    <w:p w14:paraId="628A068F" w14:textId="77777777" w:rsidR="006D3F78" w:rsidRPr="00F56223" w:rsidRDefault="006D3F78">
      <w:pPr>
        <w:rPr>
          <w:color w:val="000000"/>
        </w:rPr>
      </w:pPr>
    </w:p>
    <w:p w14:paraId="50C3E0B4" w14:textId="77777777" w:rsidR="006D3F78" w:rsidRPr="00F56223" w:rsidRDefault="006D3F78">
      <w:pPr>
        <w:rPr>
          <w:color w:val="000000"/>
        </w:rPr>
      </w:pPr>
    </w:p>
    <w:p w14:paraId="081B6F55" w14:textId="77777777" w:rsidR="006D3F78" w:rsidRPr="00F56223" w:rsidRDefault="006D3F78">
      <w:pPr>
        <w:rPr>
          <w:color w:val="000000"/>
        </w:rPr>
      </w:pPr>
    </w:p>
    <w:p w14:paraId="2B6F34F8" w14:textId="77777777" w:rsidR="006D3F78" w:rsidRPr="00F56223" w:rsidRDefault="006D3F78">
      <w:pPr>
        <w:rPr>
          <w:color w:val="000000"/>
        </w:rPr>
      </w:pPr>
    </w:p>
    <w:p w14:paraId="68FA4810" w14:textId="77777777" w:rsidR="006D3F78" w:rsidRPr="00F56223" w:rsidRDefault="006D3F78">
      <w:pPr>
        <w:rPr>
          <w:color w:val="000000"/>
        </w:rPr>
      </w:pPr>
    </w:p>
    <w:p w14:paraId="553FA62F" w14:textId="279A8F2B" w:rsidR="004634D6" w:rsidRPr="00F56223" w:rsidRDefault="00357884">
      <w:pPr>
        <w:rPr>
          <w:color w:val="000000"/>
        </w:rPr>
      </w:pPr>
      <w:bookmarkStart w:id="1" w:name="_Hlk148736906"/>
      <w:r w:rsidRPr="00F56223">
        <w:rPr>
          <w:rFonts w:ascii="Times New Roman" w:hAnsi="Times New Roman" w:cs="Times New Roman"/>
          <w:color w:val="000000"/>
          <w:sz w:val="18"/>
          <w:szCs w:val="18"/>
        </w:rPr>
        <w:lastRenderedPageBreak/>
        <w:t>T</w:t>
      </w:r>
      <w:r w:rsidR="004634D6" w:rsidRPr="00F56223">
        <w:rPr>
          <w:rFonts w:ascii="Times New Roman" w:hAnsi="Times New Roman" w:cs="Times New Roman"/>
          <w:color w:val="000000"/>
          <w:sz w:val="18"/>
          <w:szCs w:val="18"/>
        </w:rPr>
        <w:t>able</w:t>
      </w:r>
      <w:bookmarkEnd w:id="1"/>
      <w:r w:rsidRPr="00F56223">
        <w:rPr>
          <w:rFonts w:ascii="Times New Roman" w:hAnsi="Times New Roman" w:cs="Times New Roman"/>
          <w:color w:val="000000"/>
          <w:sz w:val="18"/>
          <w:szCs w:val="18"/>
        </w:rPr>
        <w:t xml:space="preserve"> S</w:t>
      </w:r>
      <w:r w:rsidR="00DB4B69" w:rsidRPr="00F56223">
        <w:rPr>
          <w:rFonts w:ascii="Times New Roman" w:hAnsi="Times New Roman" w:cs="Times New Roman"/>
          <w:color w:val="000000"/>
          <w:sz w:val="18"/>
          <w:szCs w:val="18"/>
        </w:rPr>
        <w:t>2</w:t>
      </w:r>
      <w:r w:rsidR="004634D6" w:rsidRPr="00F56223">
        <w:rPr>
          <w:rFonts w:ascii="Times New Roman" w:hAnsi="Times New Roman" w:cs="Times New Roman"/>
          <w:color w:val="000000"/>
          <w:sz w:val="18"/>
          <w:szCs w:val="18"/>
        </w:rPr>
        <w:t xml:space="preserve"> Baseline Characteristics of Snoring Patients Stratified by Sex</w:t>
      </w:r>
    </w:p>
    <w:p w14:paraId="2DBBEB2A" w14:textId="77777777" w:rsidR="004634D6" w:rsidRPr="00F56223" w:rsidRDefault="004634D6">
      <w:pPr>
        <w:rPr>
          <w:color w:val="000000"/>
        </w:rPr>
      </w:pPr>
    </w:p>
    <w:p w14:paraId="41BBAE32" w14:textId="77777777" w:rsidR="004634D6" w:rsidRPr="00F56223" w:rsidRDefault="004634D6">
      <w:pPr>
        <w:rPr>
          <w:color w:val="000000"/>
        </w:rPr>
      </w:pPr>
    </w:p>
    <w:tbl>
      <w:tblPr>
        <w:tblpPr w:leftFromText="180" w:rightFromText="180" w:vertAnchor="text" w:horzAnchor="margin" w:tblpXSpec="center" w:tblpY="-576"/>
        <w:tblW w:w="9920" w:type="dxa"/>
        <w:tblLook w:val="04A0" w:firstRow="1" w:lastRow="0" w:firstColumn="1" w:lastColumn="0" w:noHBand="0" w:noVBand="1"/>
      </w:tblPr>
      <w:tblGrid>
        <w:gridCol w:w="4280"/>
        <w:gridCol w:w="2440"/>
        <w:gridCol w:w="2480"/>
        <w:gridCol w:w="720"/>
      </w:tblGrid>
      <w:tr w:rsidR="004634D6" w:rsidRPr="00F56223" w14:paraId="3A29FB14" w14:textId="77777777" w:rsidTr="004634D6">
        <w:trPr>
          <w:trHeight w:val="300"/>
        </w:trPr>
        <w:tc>
          <w:tcPr>
            <w:tcW w:w="428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11D51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E9DF1" w14:textId="558ABB6E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le</w:t>
            </w:r>
          </w:p>
        </w:tc>
        <w:tc>
          <w:tcPr>
            <w:tcW w:w="248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DE0781" w14:textId="6C41C910" w:rsidR="004634D6" w:rsidRPr="00F56223" w:rsidRDefault="00A903E3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</w:t>
            </w:r>
            <w:r w:rsidR="004634D6"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le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2E1B7" w14:textId="49441CC4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</w:tr>
      <w:tr w:rsidR="004634D6" w:rsidRPr="00F56223" w14:paraId="76C2EA3F" w14:textId="77777777" w:rsidTr="004634D6">
        <w:trPr>
          <w:trHeight w:val="300"/>
        </w:trPr>
        <w:tc>
          <w:tcPr>
            <w:tcW w:w="42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200AF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otal No. of participants</w:t>
            </w:r>
          </w:p>
        </w:tc>
        <w:tc>
          <w:tcPr>
            <w:tcW w:w="244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13249" w14:textId="10F773A0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527</w:t>
            </w:r>
          </w:p>
        </w:tc>
        <w:tc>
          <w:tcPr>
            <w:tcW w:w="24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2E5F8" w14:textId="5AC69CF0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131</w: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D57EC" w14:textId="77777777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3C52A237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453AF" w14:textId="4601176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Ag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B4739" w14:textId="5E78094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7.300 (46.798 to 47.80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85010" w14:textId="2EF04EE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 xml:space="preserve"> 47.419 (46.898 to 47.94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4677B" w14:textId="72C7419B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75</w:t>
            </w:r>
          </w:p>
        </w:tc>
      </w:tr>
      <w:tr w:rsidR="004634D6" w:rsidRPr="00F56223" w14:paraId="289030AC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5EB3A" w14:textId="71C6D3AD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reatinine(mmol/L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DE257" w14:textId="652FF5C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6.268 (85.637 to 86.90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10E60" w14:textId="14A0F5D1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 xml:space="preserve"> 65.238 (64.690 to 65.79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172DB" w14:textId="6301CCE9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437A3E62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D7A55" w14:textId="1C08C9A3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odium(mmol/L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B08EF" w14:textId="28E3303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9.878 (139.799 to 139.95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2B4E8" w14:textId="7698212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9.695 (139.613 to 139.77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2FA54" w14:textId="23AACEA8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02</w:t>
            </w:r>
          </w:p>
        </w:tc>
      </w:tr>
      <w:tr w:rsidR="004634D6" w:rsidRPr="00F56223" w14:paraId="55F45D5C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81596" w14:textId="6BF5BC05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riglyceride(mmol/L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0E91F" w14:textId="46FF800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524 (1.495 to 1.55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C04A1" w14:textId="3323FD0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329 (1.306 to 1.35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A8170" w14:textId="64523147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7CF7FBA5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E6AB1" w14:textId="4FDA922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Uric acid(mmol/L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BABB" w14:textId="0AEC7136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51.951 (349 to 562 354.35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B54C7" w14:textId="54470B42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81.637 (279.325 to 283.96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01CA7" w14:textId="16378F9C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1BF6839D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DE5FF" w14:textId="1A9956F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igh-density lipoprotein cholesterol(mmol/L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D47A0" w14:textId="0CC3DB4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196 (1.186 to 1.20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16C64" w14:textId="45DD4E55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423 (1.411 to 1.43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7F2B3" w14:textId="6195F130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11AB7DBA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23D58E" w14:textId="5263257E" w:rsidR="004634D6" w:rsidRPr="00F56223" w:rsidRDefault="004634D6" w:rsidP="004634D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ow-density lipoprotein cholesterol(mmol/L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49948" w14:textId="7EF229C0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739 (2.698 to 2.78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919D2" w14:textId="22BB2A1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739 (2.698 to 2.77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0961C" w14:textId="47F447A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984</w:t>
            </w:r>
          </w:p>
        </w:tc>
      </w:tr>
      <w:tr w:rsidR="004634D6" w:rsidRPr="00F56223" w14:paraId="6C4D0FEC" w14:textId="77777777" w:rsidTr="00AE520F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8A942E" w14:textId="7D852921" w:rsidR="004634D6" w:rsidRPr="00F56223" w:rsidRDefault="004634D6" w:rsidP="004634D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BMI (kg/m2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39656" w14:textId="1DD9E258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9.293 (29.120 to 29.46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B0AD3" w14:textId="6FD352D5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0.518 (30.289 to 30.74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B3996" w14:textId="72161D1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0A0DA4F2" w14:textId="77777777" w:rsidTr="00AE520F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8C82B" w14:textId="0D600FAC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25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40824" w14:textId="72D9B2B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68 (21.383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923D8" w14:textId="2969499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97 (21.714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0FC58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2EF74C1D" w14:textId="77777777" w:rsidTr="00AE520F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D9DD2" w14:textId="4CFC0FE1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5 to 30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C6D30" w14:textId="3338140D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638 (36.183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5937E" w14:textId="2B4E5938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27 (27.282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82670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5FB14174" w14:textId="77777777" w:rsidTr="00AE520F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FBB91" w14:textId="2106D6FD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0&lt;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B8B03" w14:textId="44E9618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876 (41.44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0A3B1" w14:textId="25306658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082 (50.399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4A094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65A07E2B" w14:textId="77777777" w:rsidTr="00D96006">
        <w:trPr>
          <w:trHeight w:val="57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8EA5D" w14:textId="26399ED8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3C8D9" w14:textId="2AF96428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5 (0.994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D2F94" w14:textId="332EA6A3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5 (0.605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73F9F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2D9AA0AB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5156E" w14:textId="14A86BF9" w:rsidR="004634D6" w:rsidRPr="00F56223" w:rsidRDefault="004634D6" w:rsidP="004634D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Rac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E406B0" w14:textId="273DAC14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14CB9" w14:textId="03FF4D9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95DA7" w14:textId="74514B69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0.016</w:t>
            </w:r>
          </w:p>
        </w:tc>
      </w:tr>
      <w:tr w:rsidR="004634D6" w:rsidRPr="00F56223" w14:paraId="033F8EDD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28129" w14:textId="50C5F16E" w:rsidR="004634D6" w:rsidRPr="00F56223" w:rsidRDefault="004634D6" w:rsidP="004634D6">
            <w:pPr>
              <w:widowControl/>
              <w:ind w:firstLineChars="3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exican American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1CEDA" w14:textId="411565C9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43 (14.204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92336" w14:textId="6CEEBA1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19 (14.984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8BA4B" w14:textId="1D66F288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650D298D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586FEE" w14:textId="2E07B5CA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 Hispanic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AC76B" w14:textId="2C8FCC94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12 (11.31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12912" w14:textId="029ED7AD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11 (12.370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38CF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29E8361B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FE395" w14:textId="4066981D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Hispanic Whit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AB168" w14:textId="2C0D66E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574 (34.769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4BA4D" w14:textId="317CDC75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37 (32.365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BD572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1E22C6D6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06C6B" w14:textId="315B5B47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Hispanic Black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C3112" w14:textId="1273D6B2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48 (23.15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33E1A" w14:textId="7D06F772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42 (25.224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25EFD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3DB1915B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2B8B0" w14:textId="043F55E5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on-Hispanic Asian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1393" w14:textId="6FCEB6A8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26 (11.619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FCDDC" w14:textId="523BCF52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45 (10.772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95A7F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0B5E65BB" w14:textId="77777777" w:rsidTr="002C5203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21404" w14:textId="7698B673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66D3FE" w14:textId="6BC022AB" w:rsidR="004634D6" w:rsidRPr="00F56223" w:rsidRDefault="004634D6" w:rsidP="004634D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24 (4.948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F7864" w14:textId="44FEF17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77 (4.285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A41E2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633F4550" w14:textId="77777777" w:rsidTr="00A7717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16D42" w14:textId="2428060C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Education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94AE6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B5629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53F6E" w14:textId="3C3F1C1F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0FA5BC2B" w14:textId="77777777" w:rsidTr="00A7717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2EC8D" w14:textId="0B3DE703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ess than 11th grad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99292" w14:textId="5825F7D6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27 (20.477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8D177" w14:textId="2C2FCBE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46 (18.059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8A7AF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6BB33DF1" w14:textId="77777777" w:rsidTr="00A7717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07E0F" w14:textId="443C87A1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igh schoo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0E762" w14:textId="7EFC8A3C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98 (24.254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95D97" w14:textId="52D70716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15 (22.150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82C2B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5B94E455" w14:textId="77777777" w:rsidTr="00A7717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C3BF6" w14:textId="7264C735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ome colleg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53E7C" w14:textId="0A72F4F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45 (29.711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AE706" w14:textId="13A15E56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27 (34.544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DB211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00812E30" w14:textId="77777777" w:rsidTr="00A7717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86685" w14:textId="3EDE826D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ollege graduat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1EDC2" w14:textId="65F892F9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53 (25.469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B059D" w14:textId="726223A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41 (25.200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34595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6EFBD28D" w14:textId="77777777" w:rsidTr="00A7717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59EBB" w14:textId="69A4E7C3" w:rsidR="004634D6" w:rsidRPr="00F56223" w:rsidRDefault="004634D6" w:rsidP="004634D6">
            <w:pPr>
              <w:widowControl/>
              <w:ind w:firstLineChars="3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76E15" w14:textId="1411135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 (0.088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714A3" w14:textId="6E20D4BD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 (0.048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F988A" w14:textId="7C8E3D75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5B4EFBBA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9650E" w14:textId="4D743E44" w:rsidR="004634D6" w:rsidRPr="00F56223" w:rsidRDefault="004634D6" w:rsidP="004634D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rital statu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6B16A" w14:textId="0EED4121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0F57E" w14:textId="3EE83BCC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6AF47" w14:textId="6E4ACC69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00964F42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BEC9C" w14:textId="37D4630B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ever married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0CE93" w14:textId="63859E7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3048 (67.329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1B632" w14:textId="618D3C02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206 (53.401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76764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40DD7E7B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B47FB" w14:textId="76C2A7F9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Married or living with part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53A15" w14:textId="278A654F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37 (9.653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20B0F" w14:textId="2D8F3222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14 (19.705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F3553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587684C7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9F98C" w14:textId="7DF23C3B" w:rsidR="004634D6" w:rsidRPr="00F56223" w:rsidRDefault="004634D6" w:rsidP="004634D6">
            <w:pPr>
              <w:widowControl/>
              <w:ind w:firstLineChars="300" w:firstLine="48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ivorced, separated, or widowed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F72091" w14:textId="49279FE9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58 (12.326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910B2" w14:textId="666EF66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44 (15.589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27B72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48C156FE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0A141" w14:textId="2A7078F0" w:rsidR="004634D6" w:rsidRPr="00F56223" w:rsidRDefault="004634D6" w:rsidP="004634D6">
            <w:pPr>
              <w:widowControl/>
              <w:ind w:firstLineChars="3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72815" w14:textId="427F9810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84 (10.691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995EE" w14:textId="017C155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67 (11.305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99F4E" w14:textId="104C00C1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1AE7B069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31814" w14:textId="068CB4E3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Ratio of family income to poverty leve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F8DE3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2F00B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A0C7" w14:textId="5B100D36" w:rsidR="004634D6" w:rsidRPr="00F56223" w:rsidRDefault="004634D6" w:rsidP="004634D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4634D6" w:rsidRPr="00F56223" w14:paraId="3D2C3519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775E0" w14:textId="3C684148" w:rsidR="004634D6" w:rsidRPr="00F56223" w:rsidRDefault="004634D6" w:rsidP="004634D6">
            <w:pPr>
              <w:widowControl/>
              <w:ind w:firstLineChars="400" w:firstLine="64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≤1.3 of the federal poverty lin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1E206" w14:textId="49AE88F9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14 (22.399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8DD3F" w14:textId="1BF2944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12 (26.918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C5DEE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4673A682" w14:textId="77777777" w:rsidTr="004634D6">
        <w:trPr>
          <w:trHeight w:val="300"/>
        </w:trPr>
        <w:tc>
          <w:tcPr>
            <w:tcW w:w="4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3FDDE6A" w14:textId="3560DEB8" w:rsidR="004634D6" w:rsidRPr="00F56223" w:rsidRDefault="004634D6" w:rsidP="004634D6">
            <w:pPr>
              <w:widowControl/>
              <w:ind w:firstLineChars="400" w:firstLine="64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gt;1.3≤3.49 of the federal poverty line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D4A7CA6" w14:textId="20046C6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605 (35.454%)</w:t>
            </w:r>
          </w:p>
        </w:tc>
        <w:tc>
          <w:tcPr>
            <w:tcW w:w="24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D9CB49C" w14:textId="2FD30C1B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44 (34.955%)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FC9A961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7C1DC96E" w14:textId="77777777" w:rsidTr="00787DB5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7B2E0" w14:textId="05D8AC03" w:rsidR="004634D6" w:rsidRPr="00F56223" w:rsidRDefault="004634D6" w:rsidP="004634D6">
            <w:pPr>
              <w:widowControl/>
              <w:ind w:firstLineChars="400" w:firstLine="64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&gt;3.5 of the federal poverty line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6198F" w14:textId="12BD1C4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99 (30.903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F6927" w14:textId="4CF1ACEE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27 (27.282%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1CDB8" w14:textId="77777777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634D6" w:rsidRPr="00F56223" w14:paraId="2A5BE47E" w14:textId="77777777" w:rsidTr="004634D6">
        <w:trPr>
          <w:trHeight w:val="300"/>
        </w:trPr>
        <w:tc>
          <w:tcPr>
            <w:tcW w:w="42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1DC58D01" w14:textId="440D2D55" w:rsidR="004634D6" w:rsidRPr="00F56223" w:rsidRDefault="004634D6" w:rsidP="004634D6">
            <w:pPr>
              <w:widowControl/>
              <w:ind w:firstLineChars="500" w:firstLine="800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3EBF2592" w14:textId="433441F8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509 (11.244%)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46113372" w14:textId="410274CA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448 (10.845%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1CEF7B5A" w14:textId="164733F0" w:rsidR="004634D6" w:rsidRPr="00F56223" w:rsidRDefault="004634D6" w:rsidP="004634D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</w:tbl>
    <w:p w14:paraId="1C9F0151" w14:textId="77777777" w:rsidR="004634D6" w:rsidRPr="00F56223" w:rsidRDefault="004634D6">
      <w:pPr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</w:pPr>
    </w:p>
    <w:p w14:paraId="5BDDFDF0" w14:textId="77777777" w:rsidR="00DB2D02" w:rsidRPr="00F56223" w:rsidRDefault="00DB2D02">
      <w:pPr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</w:pPr>
    </w:p>
    <w:p w14:paraId="7F25C445" w14:textId="77777777" w:rsidR="00897002" w:rsidRPr="00F56223" w:rsidRDefault="00897002">
      <w:pPr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</w:pPr>
    </w:p>
    <w:p w14:paraId="5DED4FC2" w14:textId="77777777" w:rsidR="00897002" w:rsidRPr="00F56223" w:rsidRDefault="00897002">
      <w:pPr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</w:pPr>
    </w:p>
    <w:p w14:paraId="452DBD58" w14:textId="77777777" w:rsidR="006E1705" w:rsidRPr="00F56223" w:rsidRDefault="006E1705" w:rsidP="00897002">
      <w:pPr>
        <w:rPr>
          <w:rFonts w:ascii="Times New Roman" w:hAnsi="Times New Roman" w:cs="Times New Roman"/>
          <w:color w:val="000000"/>
          <w:sz w:val="18"/>
          <w:szCs w:val="18"/>
        </w:rPr>
        <w:sectPr w:rsidR="006E1705" w:rsidRPr="00F56223">
          <w:footerReference w:type="even" r:id="rId6"/>
          <w:footerReference w:type="default" r:id="rId7"/>
          <w:footerReference w:type="firs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30FB82" w14:textId="77777777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762D9931" w14:textId="77777777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4E5AED61" w14:textId="77777777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11517064" w14:textId="49C45AFE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  <w:r w:rsidRPr="00F56223">
        <w:rPr>
          <w:rFonts w:ascii="Times New Roman" w:hAnsi="Times New Roman" w:cs="Times New Roman" w:hint="eastAsia"/>
          <w:color w:val="000000"/>
          <w:sz w:val="18"/>
          <w:szCs w:val="18"/>
        </w:rPr>
        <w:t>Table</w:t>
      </w:r>
      <w:r w:rsidRPr="00F56223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 w:rsidR="00357884" w:rsidRPr="00F56223">
        <w:rPr>
          <w:rFonts w:ascii="Times New Roman" w:hAnsi="Times New Roman" w:cs="Times New Roman"/>
          <w:color w:val="000000"/>
          <w:sz w:val="18"/>
          <w:szCs w:val="18"/>
        </w:rPr>
        <w:t>S</w:t>
      </w:r>
      <w:r w:rsidRPr="00F56223">
        <w:rPr>
          <w:rFonts w:ascii="Times New Roman" w:hAnsi="Times New Roman" w:cs="Times New Roman"/>
          <w:color w:val="000000"/>
          <w:sz w:val="18"/>
          <w:szCs w:val="18"/>
        </w:rPr>
        <w:t xml:space="preserve">3 Snoring and Indicators of Cardiovascular Disease Risk Grouped According to the Severity of snoring </w:t>
      </w:r>
    </w:p>
    <w:tbl>
      <w:tblPr>
        <w:tblW w:w="15240" w:type="dxa"/>
        <w:tblInd w:w="-709" w:type="dxa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418"/>
        <w:gridCol w:w="709"/>
        <w:gridCol w:w="1559"/>
        <w:gridCol w:w="1843"/>
        <w:gridCol w:w="174"/>
        <w:gridCol w:w="1669"/>
        <w:gridCol w:w="1275"/>
        <w:gridCol w:w="1878"/>
        <w:gridCol w:w="716"/>
        <w:gridCol w:w="808"/>
        <w:gridCol w:w="993"/>
        <w:gridCol w:w="2198"/>
      </w:tblGrid>
      <w:tr w:rsidR="006E1705" w:rsidRPr="00F56223" w14:paraId="76782801" w14:textId="77777777" w:rsidTr="00C8032B">
        <w:trPr>
          <w:trHeight w:val="409"/>
        </w:trPr>
        <w:tc>
          <w:tcPr>
            <w:tcW w:w="1418" w:type="dxa"/>
            <w:tcBorders>
              <w:top w:val="single" w:sz="12" w:space="0" w:color="auto"/>
              <w:bottom w:val="nil"/>
            </w:tcBorders>
          </w:tcPr>
          <w:p w14:paraId="7C51711C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111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5B6D35A2" w14:textId="26E5BF79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Model 1</w:t>
            </w:r>
          </w:p>
        </w:tc>
        <w:tc>
          <w:tcPr>
            <w:tcW w:w="174" w:type="dxa"/>
            <w:tcBorders>
              <w:top w:val="single" w:sz="12" w:space="0" w:color="auto"/>
              <w:bottom w:val="nil"/>
            </w:tcBorders>
          </w:tcPr>
          <w:p w14:paraId="394A298B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822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07AF6870" w14:textId="0FD158D0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Model 2</w:t>
            </w:r>
          </w:p>
        </w:tc>
        <w:tc>
          <w:tcPr>
            <w:tcW w:w="716" w:type="dxa"/>
            <w:tcBorders>
              <w:top w:val="single" w:sz="12" w:space="0" w:color="auto"/>
              <w:bottom w:val="nil"/>
            </w:tcBorders>
          </w:tcPr>
          <w:p w14:paraId="75571E9B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3999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14:paraId="6F464955" w14:textId="56EF5EF2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Model 3</w:t>
            </w:r>
          </w:p>
        </w:tc>
      </w:tr>
      <w:tr w:rsidR="00C8032B" w:rsidRPr="00F56223" w14:paraId="5D680AE3" w14:textId="77777777" w:rsidTr="00C8032B">
        <w:trPr>
          <w:trHeight w:val="409"/>
        </w:trPr>
        <w:tc>
          <w:tcPr>
            <w:tcW w:w="1418" w:type="dxa"/>
            <w:tcBorders>
              <w:top w:val="nil"/>
              <w:bottom w:val="single" w:sz="6" w:space="0" w:color="auto"/>
            </w:tcBorders>
          </w:tcPr>
          <w:p w14:paraId="7FE878A4" w14:textId="77777777" w:rsidR="00C8032B" w:rsidRPr="00F56223" w:rsidRDefault="00C8032B" w:rsidP="00C8032B">
            <w:pPr>
              <w:autoSpaceDE w:val="0"/>
              <w:autoSpaceDN w:val="0"/>
              <w:adjustRightInd w:val="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6" w:space="0" w:color="auto"/>
            </w:tcBorders>
          </w:tcPr>
          <w:p w14:paraId="6342E892" w14:textId="0AA1213D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std. err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6" w:space="0" w:color="auto"/>
            </w:tcBorders>
          </w:tcPr>
          <w:p w14:paraId="1469287D" w14:textId="6284DCF4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z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6" w:space="0" w:color="auto"/>
            </w:tcBorders>
          </w:tcPr>
          <w:p w14:paraId="2142EF18" w14:textId="335DB7D4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OR (95%CI) P</w:t>
            </w:r>
          </w:p>
        </w:tc>
        <w:tc>
          <w:tcPr>
            <w:tcW w:w="174" w:type="dxa"/>
            <w:tcBorders>
              <w:top w:val="nil"/>
              <w:bottom w:val="single" w:sz="6" w:space="0" w:color="auto"/>
            </w:tcBorders>
          </w:tcPr>
          <w:p w14:paraId="1FDB4197" w14:textId="77777777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669" w:type="dxa"/>
            <w:tcBorders>
              <w:top w:val="single" w:sz="4" w:space="0" w:color="auto"/>
              <w:bottom w:val="single" w:sz="6" w:space="0" w:color="auto"/>
            </w:tcBorders>
          </w:tcPr>
          <w:p w14:paraId="379C98C0" w14:textId="7A696A95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std. err.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6" w:space="0" w:color="auto"/>
            </w:tcBorders>
          </w:tcPr>
          <w:p w14:paraId="635C2D9A" w14:textId="392ABE34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z</w:t>
            </w:r>
          </w:p>
        </w:tc>
        <w:tc>
          <w:tcPr>
            <w:tcW w:w="1878" w:type="dxa"/>
            <w:tcBorders>
              <w:top w:val="single" w:sz="4" w:space="0" w:color="auto"/>
              <w:bottom w:val="single" w:sz="6" w:space="0" w:color="auto"/>
            </w:tcBorders>
          </w:tcPr>
          <w:p w14:paraId="396FF77A" w14:textId="2D6215A9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OR (95%CI) P</w:t>
            </w:r>
          </w:p>
        </w:tc>
        <w:tc>
          <w:tcPr>
            <w:tcW w:w="716" w:type="dxa"/>
            <w:tcBorders>
              <w:top w:val="nil"/>
              <w:bottom w:val="single" w:sz="6" w:space="0" w:color="auto"/>
            </w:tcBorders>
          </w:tcPr>
          <w:p w14:paraId="1775D0F3" w14:textId="77777777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6" w:space="0" w:color="auto"/>
            </w:tcBorders>
          </w:tcPr>
          <w:p w14:paraId="1631A8FB" w14:textId="1D9C97B8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std. err.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6" w:space="0" w:color="auto"/>
            </w:tcBorders>
          </w:tcPr>
          <w:p w14:paraId="6F8EB7A2" w14:textId="1B753C4C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z</w:t>
            </w:r>
          </w:p>
        </w:tc>
        <w:tc>
          <w:tcPr>
            <w:tcW w:w="2198" w:type="dxa"/>
            <w:tcBorders>
              <w:top w:val="single" w:sz="4" w:space="0" w:color="auto"/>
              <w:bottom w:val="single" w:sz="6" w:space="0" w:color="auto"/>
            </w:tcBorders>
          </w:tcPr>
          <w:p w14:paraId="1DDDB4A6" w14:textId="70347068" w:rsidR="00C8032B" w:rsidRPr="00F56223" w:rsidRDefault="00C8032B" w:rsidP="00C8032B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OR (95%CI) P</w:t>
            </w:r>
          </w:p>
        </w:tc>
      </w:tr>
      <w:tr w:rsidR="006E1705" w:rsidRPr="00F56223" w14:paraId="27B20C57" w14:textId="77777777" w:rsidTr="00C8032B">
        <w:trPr>
          <w:trHeight w:val="409"/>
        </w:trPr>
        <w:tc>
          <w:tcPr>
            <w:tcW w:w="1418" w:type="dxa"/>
          </w:tcPr>
          <w:p w14:paraId="7AA39E61" w14:textId="77777777" w:rsidR="006E1705" w:rsidRPr="00F56223" w:rsidRDefault="006E1705" w:rsidP="00AB2067">
            <w:pPr>
              <w:autoSpaceDE w:val="0"/>
              <w:autoSpaceDN w:val="0"/>
              <w:adjustRightInd w:val="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Non-snoring</w:t>
            </w:r>
          </w:p>
        </w:tc>
        <w:tc>
          <w:tcPr>
            <w:tcW w:w="709" w:type="dxa"/>
          </w:tcPr>
          <w:p w14:paraId="0C719551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559" w:type="dxa"/>
          </w:tcPr>
          <w:p w14:paraId="7CC11C5E" w14:textId="18E10B0C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843" w:type="dxa"/>
          </w:tcPr>
          <w:p w14:paraId="71FFDE5B" w14:textId="20EE9B1B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174" w:type="dxa"/>
          </w:tcPr>
          <w:p w14:paraId="49BD0F80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669" w:type="dxa"/>
          </w:tcPr>
          <w:p w14:paraId="549D3250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</w:tcPr>
          <w:p w14:paraId="703D9BD8" w14:textId="0D9CD4D2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878" w:type="dxa"/>
          </w:tcPr>
          <w:p w14:paraId="0002314A" w14:textId="624E486E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716" w:type="dxa"/>
          </w:tcPr>
          <w:p w14:paraId="291F399E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808" w:type="dxa"/>
          </w:tcPr>
          <w:p w14:paraId="649F628D" w14:textId="77777777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93" w:type="dxa"/>
          </w:tcPr>
          <w:p w14:paraId="7886BBDE" w14:textId="0A2C6806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198" w:type="dxa"/>
          </w:tcPr>
          <w:p w14:paraId="6F298A78" w14:textId="5127A235" w:rsidR="006E1705" w:rsidRPr="00F56223" w:rsidRDefault="006E1705" w:rsidP="006E1705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reference</w:t>
            </w:r>
          </w:p>
        </w:tc>
      </w:tr>
      <w:tr w:rsidR="00C8032B" w:rsidRPr="00F56223" w14:paraId="4021C415" w14:textId="77777777" w:rsidTr="00A33D1C">
        <w:trPr>
          <w:trHeight w:val="409"/>
        </w:trPr>
        <w:tc>
          <w:tcPr>
            <w:tcW w:w="1418" w:type="dxa"/>
          </w:tcPr>
          <w:p w14:paraId="749038D9" w14:textId="77777777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Snoring</w:t>
            </w:r>
          </w:p>
        </w:tc>
        <w:tc>
          <w:tcPr>
            <w:tcW w:w="709" w:type="dxa"/>
            <w:vAlign w:val="bottom"/>
          </w:tcPr>
          <w:p w14:paraId="6FC33818" w14:textId="36995CC3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0.08</w:t>
            </w:r>
          </w:p>
        </w:tc>
        <w:tc>
          <w:tcPr>
            <w:tcW w:w="1559" w:type="dxa"/>
            <w:vAlign w:val="bottom"/>
          </w:tcPr>
          <w:p w14:paraId="62216CC8" w14:textId="34887E9B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6.138</w:t>
            </w:r>
          </w:p>
        </w:tc>
        <w:tc>
          <w:tcPr>
            <w:tcW w:w="1843" w:type="dxa"/>
          </w:tcPr>
          <w:p w14:paraId="5BE1D577" w14:textId="176A3FE2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.415(1.266 to 1.581) &lt;0.001</w:t>
            </w:r>
          </w:p>
        </w:tc>
        <w:tc>
          <w:tcPr>
            <w:tcW w:w="174" w:type="dxa"/>
          </w:tcPr>
          <w:p w14:paraId="5F991F7C" w14:textId="77777777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669" w:type="dxa"/>
            <w:vAlign w:val="bottom"/>
          </w:tcPr>
          <w:p w14:paraId="6E18D20B" w14:textId="1079C288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0.085</w:t>
            </w:r>
          </w:p>
        </w:tc>
        <w:tc>
          <w:tcPr>
            <w:tcW w:w="1275" w:type="dxa"/>
            <w:vAlign w:val="bottom"/>
          </w:tcPr>
          <w:p w14:paraId="753B8A0F" w14:textId="2A28A0F1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5.459</w:t>
            </w:r>
          </w:p>
        </w:tc>
        <w:tc>
          <w:tcPr>
            <w:tcW w:w="1878" w:type="dxa"/>
          </w:tcPr>
          <w:p w14:paraId="01C72128" w14:textId="06909F4A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.394(1.237 to 1.571) &lt;0.001</w:t>
            </w:r>
          </w:p>
        </w:tc>
        <w:tc>
          <w:tcPr>
            <w:tcW w:w="716" w:type="dxa"/>
          </w:tcPr>
          <w:p w14:paraId="40CCE408" w14:textId="77777777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808" w:type="dxa"/>
            <w:vAlign w:val="bottom"/>
          </w:tcPr>
          <w:p w14:paraId="51B63878" w14:textId="12894C16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0.136</w:t>
            </w:r>
          </w:p>
        </w:tc>
        <w:tc>
          <w:tcPr>
            <w:tcW w:w="993" w:type="dxa"/>
            <w:vAlign w:val="bottom"/>
          </w:tcPr>
          <w:p w14:paraId="77F4A3A0" w14:textId="38389600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3.791</w:t>
            </w:r>
          </w:p>
        </w:tc>
        <w:tc>
          <w:tcPr>
            <w:tcW w:w="2198" w:type="dxa"/>
          </w:tcPr>
          <w:p w14:paraId="4F4FB6B9" w14:textId="63E23413" w:rsidR="00C8032B" w:rsidRPr="00F56223" w:rsidRDefault="00C8032B" w:rsidP="00C803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F5622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.432(1.189 to 1.725) &lt;0.001</w:t>
            </w:r>
          </w:p>
        </w:tc>
      </w:tr>
    </w:tbl>
    <w:p w14:paraId="6A6C212F" w14:textId="77777777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  <w:r w:rsidRPr="00F56223">
        <w:rPr>
          <w:rFonts w:ascii="Times New Roman" w:hAnsi="Times New Roman" w:cs="Times New Roman"/>
          <w:color w:val="000000"/>
          <w:sz w:val="18"/>
          <w:szCs w:val="18"/>
        </w:rPr>
        <w:t>Model 1: unadjusted.</w:t>
      </w:r>
    </w:p>
    <w:p w14:paraId="5141F3D2" w14:textId="3FFA3D57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  <w:r w:rsidRPr="00F56223">
        <w:rPr>
          <w:rFonts w:ascii="Times New Roman" w:hAnsi="Times New Roman" w:cs="Times New Roman"/>
          <w:color w:val="000000"/>
          <w:sz w:val="18"/>
          <w:szCs w:val="18"/>
        </w:rPr>
        <w:t>Model 2: adjusted for sex, race, age, education, marital.</w:t>
      </w:r>
    </w:p>
    <w:p w14:paraId="6A33A0C5" w14:textId="77777777" w:rsidR="00897002" w:rsidRPr="00F56223" w:rsidRDefault="00897002" w:rsidP="00897002">
      <w:pPr>
        <w:rPr>
          <w:rFonts w:ascii="Times New Roman" w:hAnsi="Times New Roman" w:cs="Times New Roman"/>
          <w:color w:val="000000"/>
          <w:sz w:val="18"/>
          <w:szCs w:val="18"/>
        </w:rPr>
      </w:pPr>
      <w:r w:rsidRPr="00F56223">
        <w:rPr>
          <w:rFonts w:ascii="Times New Roman" w:hAnsi="Times New Roman" w:cs="Times New Roman"/>
          <w:color w:val="000000"/>
          <w:sz w:val="18"/>
          <w:szCs w:val="18"/>
        </w:rPr>
        <w:t>Model 3: adjusted for sex, race, age, education, marital, creatinine, triglyceride, uric acid, total cholesterol, high-density lipoprotein cholesterol, low-density lipoprotein cholesterol.</w:t>
      </w:r>
    </w:p>
    <w:p w14:paraId="17188B8E" w14:textId="1F5C3A09" w:rsidR="00897002" w:rsidRPr="00F56223" w:rsidRDefault="00D408CC">
      <w:pPr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</w:pPr>
      <w:r w:rsidRPr="00F56223"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  <w:t>std. err</w:t>
      </w:r>
      <w:r w:rsidRPr="00F56223">
        <w:rPr>
          <w:rFonts w:ascii="Times New Roman" w:eastAsia="SimSun" w:hAnsi="Times New Roman" w:cs="Times New Roman" w:hint="eastAsia"/>
          <w:color w:val="000000"/>
          <w:kern w:val="0"/>
          <w:sz w:val="16"/>
          <w:szCs w:val="16"/>
        </w:rPr>
        <w:t>：</w:t>
      </w:r>
      <w:r w:rsidRPr="00F56223"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  <w:t>Standard error</w:t>
      </w:r>
      <w:r w:rsidRPr="00F56223">
        <w:rPr>
          <w:rFonts w:ascii="Times New Roman" w:eastAsia="SimSun" w:hAnsi="Times New Roman" w:cs="Times New Roman" w:hint="eastAsia"/>
          <w:color w:val="000000"/>
          <w:kern w:val="0"/>
          <w:sz w:val="16"/>
          <w:szCs w:val="16"/>
        </w:rPr>
        <w:t xml:space="preserve"> </w:t>
      </w:r>
    </w:p>
    <w:p w14:paraId="04E13954" w14:textId="77777777" w:rsidR="00DB2D02" w:rsidRPr="00F56223" w:rsidRDefault="00DB2D02">
      <w:pPr>
        <w:rPr>
          <w:rFonts w:ascii="Times New Roman" w:eastAsia="SimSun" w:hAnsi="Times New Roman" w:cs="Times New Roman"/>
          <w:color w:val="000000"/>
          <w:kern w:val="0"/>
          <w:sz w:val="16"/>
          <w:szCs w:val="16"/>
        </w:rPr>
      </w:pPr>
    </w:p>
    <w:p w14:paraId="4560405C" w14:textId="77777777" w:rsidR="00DB2D02" w:rsidRPr="00F56223" w:rsidRDefault="00DB2D02" w:rsidP="00DB2D02">
      <w:pPr>
        <w:jc w:val="left"/>
        <w:rPr>
          <w:rFonts w:ascii="Times New Roman" w:hAnsi="Times New Roman" w:cs="Times New Roman"/>
          <w:color w:val="000000"/>
          <w:sz w:val="18"/>
          <w:szCs w:val="18"/>
        </w:rPr>
      </w:pPr>
    </w:p>
    <w:sectPr w:rsidR="00DB2D02" w:rsidRPr="00F56223" w:rsidSect="006E170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6D53F7" w14:textId="77777777" w:rsidR="006F1B4C" w:rsidRDefault="006F1B4C" w:rsidP="000E452E">
      <w:r>
        <w:separator/>
      </w:r>
    </w:p>
  </w:endnote>
  <w:endnote w:type="continuationSeparator" w:id="0">
    <w:p w14:paraId="758D0DD2" w14:textId="77777777" w:rsidR="006F1B4C" w:rsidRDefault="006F1B4C" w:rsidP="000E4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aProMedium-Regular">
    <w:altName w:val="Microsoft YaHei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E17F6" w14:textId="5B4439C1" w:rsidR="00357884" w:rsidRDefault="0035788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688FC8" wp14:editId="4DD5FC9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09934444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415ABC" w14:textId="3D42BC7B" w:rsidR="00357884" w:rsidRPr="00357884" w:rsidRDefault="00357884" w:rsidP="0035788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5788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688FC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43415ABC" w14:textId="3D42BC7B" w:rsidR="00357884" w:rsidRPr="00357884" w:rsidRDefault="00357884" w:rsidP="0035788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5788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4A70D" w14:textId="06952AB7" w:rsidR="00357884" w:rsidRDefault="0035788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3945957" wp14:editId="7DE20B9D">
              <wp:simplePos x="1143000" y="99060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27438523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418611" w14:textId="16C11B49" w:rsidR="00357884" w:rsidRPr="00357884" w:rsidRDefault="00357884" w:rsidP="0035788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5788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94595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32418611" w14:textId="16C11B49" w:rsidR="00357884" w:rsidRPr="00357884" w:rsidRDefault="00357884" w:rsidP="0035788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5788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00CB1" w14:textId="2B468E6F" w:rsidR="00357884" w:rsidRDefault="0035788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CD2F10B" wp14:editId="3B64675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5508650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58ECCB" w14:textId="1D81300B" w:rsidR="00357884" w:rsidRPr="00357884" w:rsidRDefault="00357884" w:rsidP="0035788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5788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D2F1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7B58ECCB" w14:textId="1D81300B" w:rsidR="00357884" w:rsidRPr="00357884" w:rsidRDefault="00357884" w:rsidP="0035788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5788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943CBE" w14:textId="77777777" w:rsidR="006F1B4C" w:rsidRDefault="006F1B4C" w:rsidP="000E452E">
      <w:r>
        <w:separator/>
      </w:r>
    </w:p>
  </w:footnote>
  <w:footnote w:type="continuationSeparator" w:id="0">
    <w:p w14:paraId="70CE9F1F" w14:textId="77777777" w:rsidR="006F1B4C" w:rsidRDefault="006F1B4C" w:rsidP="000E45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MDEyNjU0MLE1MzSyUdpeDU4uLM/DyQAkODWgAjPGHwLQAAAA=="/>
  </w:docVars>
  <w:rsids>
    <w:rsidRoot w:val="00CC4ECB"/>
    <w:rsid w:val="000373A4"/>
    <w:rsid w:val="00044BC8"/>
    <w:rsid w:val="000B4980"/>
    <w:rsid w:val="000E452E"/>
    <w:rsid w:val="0017068D"/>
    <w:rsid w:val="001A5727"/>
    <w:rsid w:val="001F7B5D"/>
    <w:rsid w:val="0021360A"/>
    <w:rsid w:val="002504E6"/>
    <w:rsid w:val="00357884"/>
    <w:rsid w:val="003A2A08"/>
    <w:rsid w:val="003E0159"/>
    <w:rsid w:val="004032F6"/>
    <w:rsid w:val="00417A2A"/>
    <w:rsid w:val="004634D6"/>
    <w:rsid w:val="00473031"/>
    <w:rsid w:val="004D34CA"/>
    <w:rsid w:val="004F7326"/>
    <w:rsid w:val="0051602F"/>
    <w:rsid w:val="005403AB"/>
    <w:rsid w:val="005578FF"/>
    <w:rsid w:val="00572474"/>
    <w:rsid w:val="0068233C"/>
    <w:rsid w:val="006D3F78"/>
    <w:rsid w:val="006E1705"/>
    <w:rsid w:val="006F1B4C"/>
    <w:rsid w:val="00742064"/>
    <w:rsid w:val="007B2302"/>
    <w:rsid w:val="00887629"/>
    <w:rsid w:val="00896338"/>
    <w:rsid w:val="00897002"/>
    <w:rsid w:val="009807A3"/>
    <w:rsid w:val="009A135A"/>
    <w:rsid w:val="00A903E3"/>
    <w:rsid w:val="00B056B8"/>
    <w:rsid w:val="00B45326"/>
    <w:rsid w:val="00C8032B"/>
    <w:rsid w:val="00CC4ECB"/>
    <w:rsid w:val="00D408CC"/>
    <w:rsid w:val="00D56258"/>
    <w:rsid w:val="00D96006"/>
    <w:rsid w:val="00DB2D02"/>
    <w:rsid w:val="00DB4B69"/>
    <w:rsid w:val="00E118DE"/>
    <w:rsid w:val="00E874AB"/>
    <w:rsid w:val="00F35298"/>
    <w:rsid w:val="00F56223"/>
    <w:rsid w:val="00FE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671ED"/>
  <w15:chartTrackingRefBased/>
  <w15:docId w15:val="{9F9D0836-FE8B-4F1E-A6A0-1B38B671F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52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452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45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45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8</Words>
  <Characters>4550</Characters>
  <Application>Microsoft Office Word</Application>
  <DocSecurity>0</DocSecurity>
  <Lines>37</Lines>
  <Paragraphs>10</Paragraphs>
  <ScaleCrop>false</ScaleCrop>
  <Company/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unwen</dc:creator>
  <cp:keywords/>
  <dc:description/>
  <cp:lastModifiedBy>Spence, Oliver</cp:lastModifiedBy>
  <cp:revision>2</cp:revision>
  <dcterms:created xsi:type="dcterms:W3CDTF">2024-06-13T00:55:00Z</dcterms:created>
  <dcterms:modified xsi:type="dcterms:W3CDTF">2024-06-1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488da9,7d21743e,138450bb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6-13T00:55:4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e9617a91-acb5-4a55-8488-d5eba9659d7a</vt:lpwstr>
  </property>
  <property fmtid="{D5CDD505-2E9C-101B-9397-08002B2CF9AE}" pid="11" name="MSIP_Label_2bbab825-a111-45e4-86a1-18cee0005896_ContentBits">
    <vt:lpwstr>2</vt:lpwstr>
  </property>
</Properties>
</file>